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52C50" w14:textId="4E927EA0" w:rsidR="00973ECF" w:rsidRDefault="0091043C" w:rsidP="00521EF0">
      <w:pPr>
        <w:pStyle w:val="Heading1"/>
        <w:jc w:val="center"/>
      </w:pPr>
      <w:r>
        <w:t>Android Application</w:t>
      </w:r>
    </w:p>
    <w:p w14:paraId="73DF0A13" w14:textId="77777777" w:rsidR="00521EF0" w:rsidRPr="00521EF0" w:rsidRDefault="00521EF0" w:rsidP="00521EF0">
      <w:pPr>
        <w:pStyle w:val="BodyText"/>
      </w:pPr>
    </w:p>
    <w:p w14:paraId="1331F599" w14:textId="44356D0C" w:rsidR="00973ECF" w:rsidRDefault="0091043C">
      <w:pPr>
        <w:pStyle w:val="BodyText"/>
      </w:pPr>
      <w:r>
        <w:t>N</w:t>
      </w:r>
      <w:r>
        <w:t>ame:</w:t>
      </w:r>
      <w:r w:rsidR="00521EF0">
        <w:t xml:space="preserve"> </w:t>
      </w:r>
    </w:p>
    <w:p w14:paraId="7EA79DDC" w14:textId="7E63580A" w:rsidR="00973ECF" w:rsidRDefault="0091043C">
      <w:pPr>
        <w:pStyle w:val="BodyText"/>
      </w:pPr>
      <w:r>
        <w:t>Number:</w:t>
      </w:r>
      <w:r w:rsidR="00521EF0">
        <w:t xml:space="preserve"> </w:t>
      </w:r>
    </w:p>
    <w:p w14:paraId="7F5FF25C" w14:textId="3465BF87" w:rsidR="00973ECF" w:rsidRDefault="00521EF0">
      <w:pPr>
        <w:pStyle w:val="BodyText"/>
      </w:pPr>
      <w:r>
        <w:t>Git</w:t>
      </w:r>
      <w:r w:rsidR="0091043C">
        <w:t xml:space="preserve"> URL: </w:t>
      </w:r>
    </w:p>
    <w:p w14:paraId="1EE1B3ED" w14:textId="6510A68D" w:rsidR="00973ECF" w:rsidRDefault="0091043C">
      <w:pPr>
        <w:pStyle w:val="Heading2"/>
      </w:pPr>
      <w:r>
        <w:t xml:space="preserve">Group </w:t>
      </w:r>
      <w:r>
        <w:t>Report</w:t>
      </w:r>
    </w:p>
    <w:p w14:paraId="53C0525B" w14:textId="77777777" w:rsidR="00973ECF" w:rsidRDefault="00973ECF">
      <w:pPr>
        <w:pStyle w:val="BodyText"/>
      </w:pPr>
    </w:p>
    <w:p w14:paraId="14243CEF" w14:textId="6C72D77D" w:rsidR="00973ECF" w:rsidRDefault="0091043C">
      <w:pPr>
        <w:pStyle w:val="BodyText"/>
      </w:pPr>
      <w:r>
        <w:t>Abstract:</w:t>
      </w:r>
    </w:p>
    <w:p w14:paraId="4D42686D" w14:textId="19BD048D" w:rsidR="00973ECF" w:rsidRDefault="00521EF0">
      <w:pPr>
        <w:pStyle w:val="BodyText"/>
      </w:pPr>
      <w:r>
        <w:tab/>
        <w:t>Android app to clone Met Eireann App Screens and Activates.</w:t>
      </w:r>
    </w:p>
    <w:p w14:paraId="07AD0201" w14:textId="77777777" w:rsidR="00973ECF" w:rsidRDefault="0091043C">
      <w:pPr>
        <w:pStyle w:val="BodyText"/>
      </w:pPr>
      <w:r>
        <w:t>Basic Structure of Application:</w:t>
      </w:r>
    </w:p>
    <w:p w14:paraId="1332A321" w14:textId="77E9A781" w:rsidR="00973ECF" w:rsidRDefault="0091043C">
      <w:pPr>
        <w:pStyle w:val="BodyText"/>
        <w:numPr>
          <w:ilvl w:val="0"/>
          <w:numId w:val="2"/>
        </w:numPr>
      </w:pPr>
      <w:r>
        <w:t xml:space="preserve">Screen 01: </w:t>
      </w:r>
      <w:r w:rsidR="00521EF0">
        <w:t>A</w:t>
      </w:r>
      <w:r>
        <w:t xml:space="preserve"> landing page </w:t>
      </w:r>
      <w:r w:rsidR="00521EF0">
        <w:t xml:space="preserve">that shows a </w:t>
      </w:r>
      <w:r>
        <w:t xml:space="preserve">7 listings of </w:t>
      </w:r>
      <w:r w:rsidR="00521EF0">
        <w:t xml:space="preserve">Dublin </w:t>
      </w:r>
      <w:r>
        <w:t xml:space="preserve">weather </w:t>
      </w:r>
      <w:r w:rsidR="00521EF0">
        <w:t xml:space="preserve">same to </w:t>
      </w:r>
      <w:proofErr w:type="spellStart"/>
      <w:r>
        <w:t>Met</w:t>
      </w:r>
      <w:proofErr w:type="spellEnd"/>
      <w:r>
        <w:t xml:space="preserve"> Eireann</w:t>
      </w:r>
      <w:r>
        <w:t xml:space="preserve"> Application.</w:t>
      </w:r>
    </w:p>
    <w:p w14:paraId="18A8D666" w14:textId="6C335499" w:rsidR="00973ECF" w:rsidRDefault="0091043C">
      <w:pPr>
        <w:pStyle w:val="BodyText"/>
        <w:numPr>
          <w:ilvl w:val="0"/>
          <w:numId w:val="2"/>
        </w:numPr>
      </w:pPr>
      <w:r>
        <w:t xml:space="preserve">Screen 02: </w:t>
      </w:r>
      <w:r w:rsidR="00521EF0">
        <w:t>Landing</w:t>
      </w:r>
      <w:r>
        <w:t xml:space="preserve"> </w:t>
      </w:r>
      <w:r w:rsidR="00521EF0">
        <w:t xml:space="preserve">Activity has a button to launch and show </w:t>
      </w:r>
      <w:r>
        <w:t xml:space="preserve">warnings </w:t>
      </w:r>
      <w:r w:rsidR="00521EF0">
        <w:t>created and editable.</w:t>
      </w:r>
    </w:p>
    <w:p w14:paraId="2035BD61" w14:textId="59CBF460" w:rsidR="00973ECF" w:rsidRDefault="0091043C">
      <w:pPr>
        <w:pStyle w:val="BodyText"/>
        <w:numPr>
          <w:ilvl w:val="0"/>
          <w:numId w:val="2"/>
        </w:numPr>
      </w:pPr>
      <w:r>
        <w:t xml:space="preserve">Screen 03: </w:t>
      </w:r>
      <w:r w:rsidR="00521EF0">
        <w:t>Warning activity has a button to add</w:t>
      </w:r>
      <w:r>
        <w:t xml:space="preserve"> new </w:t>
      </w:r>
      <w:r>
        <w:t xml:space="preserve">Warning </w:t>
      </w:r>
      <w:r w:rsidR="00521EF0">
        <w:t>where select area level and type</w:t>
      </w:r>
      <w:r>
        <w:t>.</w:t>
      </w:r>
    </w:p>
    <w:p w14:paraId="48AF002A" w14:textId="468CC69E" w:rsidR="00973ECF" w:rsidRDefault="0091043C">
      <w:pPr>
        <w:pStyle w:val="BodyText"/>
        <w:numPr>
          <w:ilvl w:val="0"/>
          <w:numId w:val="2"/>
        </w:numPr>
      </w:pPr>
      <w:r>
        <w:t xml:space="preserve">Screen 04: </w:t>
      </w:r>
      <w:r w:rsidR="00326626">
        <w:t xml:space="preserve">Warning activity has </w:t>
      </w:r>
      <w:r>
        <w:t>an</w:t>
      </w:r>
      <w:r w:rsidR="00326626">
        <w:t xml:space="preserve"> </w:t>
      </w:r>
      <w:r w:rsidR="00326626">
        <w:t xml:space="preserve">arrow on each </w:t>
      </w:r>
      <w:r>
        <w:t xml:space="preserve">warning </w:t>
      </w:r>
      <w:r w:rsidR="00326626">
        <w:t xml:space="preserve">for editing </w:t>
      </w:r>
      <w:r>
        <w:t>warnings list</w:t>
      </w:r>
      <w:r w:rsidR="00326626">
        <w:t xml:space="preserve">. In Editing </w:t>
      </w:r>
      <w:r>
        <w:t>Activity,</w:t>
      </w:r>
      <w:r w:rsidR="00326626">
        <w:t xml:space="preserve"> you can change anything and has three options save, cancel and </w:t>
      </w:r>
      <w:r>
        <w:t>delete.</w:t>
      </w:r>
    </w:p>
    <w:p w14:paraId="7CA6217F" w14:textId="77777777" w:rsidR="00973ECF" w:rsidRDefault="0091043C">
      <w:pPr>
        <w:pStyle w:val="BodyText"/>
      </w:pPr>
      <w:r>
        <w:t>Difficulties faced in this assig</w:t>
      </w:r>
      <w:r>
        <w:t>nment:</w:t>
      </w:r>
    </w:p>
    <w:p w14:paraId="0C6007F7" w14:textId="10ECA39A" w:rsidR="00973ECF" w:rsidRDefault="0091043C">
      <w:pPr>
        <w:pStyle w:val="BodyText"/>
        <w:numPr>
          <w:ilvl w:val="0"/>
          <w:numId w:val="3"/>
        </w:numPr>
      </w:pPr>
      <w:r>
        <w:t xml:space="preserve">In Editing Activity Which waring </w:t>
      </w:r>
      <w:proofErr w:type="gramStart"/>
      <w:r>
        <w:t>has to</w:t>
      </w:r>
      <w:proofErr w:type="gramEnd"/>
      <w:r>
        <w:t xml:space="preserve"> delete and save</w:t>
      </w:r>
      <w:r>
        <w:t>.</w:t>
      </w:r>
    </w:p>
    <w:p w14:paraId="5B1E47E6" w14:textId="4A2C2515" w:rsidR="00973ECF" w:rsidRDefault="0091043C">
      <w:pPr>
        <w:pStyle w:val="BodyText"/>
        <w:numPr>
          <w:ilvl w:val="0"/>
          <w:numId w:val="3"/>
        </w:numPr>
      </w:pPr>
      <w:r>
        <w:t>Weather View creation</w:t>
      </w:r>
      <w:r>
        <w:t>.</w:t>
      </w:r>
    </w:p>
    <w:p w14:paraId="33B93319" w14:textId="21AC7311" w:rsidR="00973ECF" w:rsidRDefault="00973ECF" w:rsidP="0091043C">
      <w:pPr>
        <w:pStyle w:val="BodyText"/>
        <w:ind w:left="1069"/>
      </w:pPr>
      <w:bookmarkStart w:id="0" w:name="_GoBack"/>
      <w:bookmarkEnd w:id="0"/>
    </w:p>
    <w:sectPr w:rsidR="00973ECF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B83C7F"/>
    <w:multiLevelType w:val="multilevel"/>
    <w:tmpl w:val="2172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DB170C2"/>
    <w:multiLevelType w:val="multilevel"/>
    <w:tmpl w:val="2ECC932A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2B67AC0"/>
    <w:multiLevelType w:val="multilevel"/>
    <w:tmpl w:val="F384AA72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jczNDQ1tjAxs7RU0lEKTi0uzszPAykwrAUAbmqG0iwAAAA="/>
  </w:docVars>
  <w:rsids>
    <w:rsidRoot w:val="00973ECF"/>
    <w:rsid w:val="00326626"/>
    <w:rsid w:val="00521EF0"/>
    <w:rsid w:val="0091043C"/>
    <w:rsid w:val="00973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4BE0C"/>
  <w15:docId w15:val="{D2B7FED4-3C53-4778-B7C6-6D76D2B91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YED MOHAMMAD MEHDI RAZA ABIDI</cp:lastModifiedBy>
  <cp:revision>4</cp:revision>
  <dcterms:created xsi:type="dcterms:W3CDTF">2020-01-23T19:55:00Z</dcterms:created>
  <dcterms:modified xsi:type="dcterms:W3CDTF">2020-01-28T23:42:00Z</dcterms:modified>
  <dc:language>en-US</dc:language>
</cp:coreProperties>
</file>